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3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e138e330e2ec70370135845c5557446add8b5cb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ed0fa9862dc2e81e089ad61d431c81653875f5b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43f428bb2155d2e1ec075a9c8d561fd30b6ce24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08T11:30:06Z</dcterms:created>
  <dcterms:modified xsi:type="dcterms:W3CDTF">2021-01-08T11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